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38FF405D" w:rsidR="000C67E9" w:rsidRPr="00F214F6" w:rsidRDefault="00B11C68" w:rsidP="00E22D4F">
            <w:pPr>
              <w:rPr>
                <w:rFonts w:ascii="Arial Nova Light" w:hAnsi="Arial Nova Light" w:cstheme="majorBidi"/>
                <w:color w:val="000000" w:themeColor="text1"/>
                <w:sz w:val="24"/>
                <w:szCs w:val="24"/>
              </w:rPr>
            </w:pPr>
            <w:r w:rsidRPr="00B11C68">
              <w:rPr>
                <w:rFonts w:ascii="Arial Nova Light" w:hAnsi="Arial Nova Light" w:cstheme="majorBidi"/>
                <w:color w:val="000000" w:themeColor="text1"/>
                <w:sz w:val="24"/>
                <w:szCs w:val="24"/>
              </w:rPr>
              <w:t>Doyle, R. v [2018] EWCA Crim 2198</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442DD6B" w:rsidR="000C67E9" w:rsidRPr="00F214F6" w:rsidRDefault="00907F16"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407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833C36F" w:rsidR="000C67E9" w:rsidRPr="00F214F6" w:rsidRDefault="009075CA"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4111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719BD487" w:rsidR="00F214F6" w:rsidRPr="00F214F6" w:rsidRDefault="00907F1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B363A32" w:rsidR="000C67E9" w:rsidRPr="00F214F6" w:rsidRDefault="00907F16"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435B5B3F" w:rsidR="00D970E4" w:rsidRPr="00F214F6" w:rsidRDefault="00907F1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6</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E5D6FC1"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E4363">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D5B7AEF" w:rsidR="00D970E4" w:rsidRPr="00F214F6" w:rsidRDefault="009075C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20DE963A" w:rsidR="00D970E4" w:rsidRPr="00F214F6" w:rsidRDefault="00750529"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0AB20E1" w:rsidR="00D970E4" w:rsidRPr="00F214F6" w:rsidRDefault="007505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39C64CC" w:rsidR="00D970E4" w:rsidRPr="00F214F6" w:rsidRDefault="007505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C5E9522" w:rsidR="00D970E4" w:rsidRPr="00F214F6" w:rsidRDefault="007505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3C14082D" w:rsidR="00D970E4" w:rsidRPr="00F214F6" w:rsidRDefault="007505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4EC5AE37" w:rsidR="00D970E4" w:rsidRPr="00F214F6" w:rsidRDefault="0075052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5E56B4" w:rsidR="00D970E4" w:rsidRPr="00F214F6" w:rsidRDefault="008B03D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3B1CD1A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E4363">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25C667B" w:rsidR="00D970E4" w:rsidRPr="00F214F6" w:rsidRDefault="004B12F7" w:rsidP="008B03D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1A72A3E7" w:rsidR="00D970E4" w:rsidRPr="00F214F6" w:rsidRDefault="008B03D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93D47BB" w:rsidR="00D970E4" w:rsidRPr="00F214F6" w:rsidRDefault="008B03D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4F7D9B03" w:rsidR="00D970E4" w:rsidRPr="00F214F6" w:rsidRDefault="005F7535" w:rsidP="00E22D4F">
            <w:pPr>
              <w:pStyle w:val="ParaLevel1"/>
              <w:numPr>
                <w:ilvl w:val="0"/>
                <w:numId w:val="0"/>
              </w:numPr>
              <w:spacing w:before="0" w:after="0"/>
              <w:jc w:val="left"/>
              <w:rPr>
                <w:rFonts w:ascii="Arial Nova Light" w:hAnsi="Arial Nova Light" w:cstheme="majorBidi"/>
                <w:color w:val="000000" w:themeColor="text1"/>
                <w:szCs w:val="24"/>
              </w:rPr>
            </w:pPr>
            <w:r w:rsidRPr="005F7535">
              <w:rPr>
                <w:rFonts w:ascii="Arial Nova Light" w:hAnsi="Arial Nova Light" w:cstheme="majorBidi"/>
                <w:color w:val="000000" w:themeColor="text1"/>
                <w:szCs w:val="24"/>
              </w:rPr>
              <w:t>the text messages were not dealt with as hearsay evidence and that the jury was not properly directed in relation to them</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D6F5018"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8B03DD">
              <w:rPr>
                <w:rFonts w:ascii="Arial Nova Light" w:hAnsi="Arial Nova Light" w:cstheme="majorBidi"/>
                <w:iCs/>
                <w:color w:val="000000" w:themeColor="text1"/>
                <w:sz w:val="24"/>
                <w:szCs w:val="24"/>
              </w:rPr>
              <w:t>2</w:t>
            </w:r>
          </w:p>
          <w:p w14:paraId="7F0057A5" w14:textId="44C4A8B7"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8B03DD">
              <w:rPr>
                <w:rFonts w:ascii="Arial Nova Light" w:hAnsi="Arial Nova Light" w:cstheme="majorBidi"/>
                <w:iCs/>
                <w:color w:val="000000" w:themeColor="text1"/>
                <w:sz w:val="24"/>
                <w:szCs w:val="24"/>
              </w:rPr>
              <w:t>99</w:t>
            </w:r>
          </w:p>
          <w:p w14:paraId="766F2C5E" w14:textId="1615AA3A"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B03DD">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49AE2142" w:rsidR="00D7225E" w:rsidRPr="00F214F6" w:rsidRDefault="008B03DD"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DFA5BCE" w:rsidR="00D970E4" w:rsidRPr="00F214F6" w:rsidRDefault="008B03D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4996AE3" w:rsidR="00D970E4" w:rsidRPr="00F214F6" w:rsidRDefault="008B03D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3DABEA17" w:rsidR="00D970E4" w:rsidRPr="00F214F6" w:rsidRDefault="008B03D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9F927CC" w:rsidR="00D970E4" w:rsidRPr="00F214F6" w:rsidRDefault="008B03D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B6145DC" w:rsidR="00D970E4" w:rsidRPr="00F214F6" w:rsidRDefault="008B03D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1E1CC483" w:rsidR="00D970E4" w:rsidRPr="00F214F6" w:rsidRDefault="008B03D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0DBDBDE1" w:rsidR="00D970E4" w:rsidRPr="00F214F6" w:rsidRDefault="00434A9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588862A0" w:rsidR="00C77DBF" w:rsidRPr="00F214F6" w:rsidRDefault="008A095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EC0EC4B"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34A9E">
              <w:rPr>
                <w:rFonts w:ascii="Arial Nova Light" w:hAnsi="Arial Nova Light" w:cstheme="majorBidi"/>
                <w:iCs/>
                <w:color w:val="000000" w:themeColor="text1"/>
                <w:sz w:val="24"/>
                <w:szCs w:val="24"/>
              </w:rPr>
              <w:t>99</w:t>
            </w:r>
          </w:p>
          <w:p w14:paraId="766F2C7C" w14:textId="2156E445"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34A9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508E8961" w:rsidR="005515E1" w:rsidRPr="00F214F6" w:rsidRDefault="00434A9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3E253970" w:rsidR="005515E1" w:rsidRPr="00F214F6" w:rsidRDefault="00434A9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9259D5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434A9E">
              <w:rPr>
                <w:rFonts w:ascii="Arial Nova Light" w:hAnsi="Arial Nova Light" w:cstheme="majorBidi"/>
                <w:iCs/>
                <w:color w:val="000000" w:themeColor="text1"/>
                <w:sz w:val="24"/>
                <w:szCs w:val="24"/>
              </w:rPr>
              <w:t>2</w:t>
            </w:r>
          </w:p>
          <w:p w14:paraId="766F2C85" w14:textId="1ADF626F"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434A9E">
              <w:rPr>
                <w:rFonts w:ascii="Arial Nova Light" w:hAnsi="Arial Nova Light" w:cstheme="majorBidi"/>
                <w:iCs/>
                <w:color w:val="000000" w:themeColor="text1"/>
                <w:sz w:val="24"/>
                <w:szCs w:val="24"/>
              </w:rPr>
              <w:t>99</w:t>
            </w:r>
          </w:p>
        </w:tc>
      </w:tr>
      <w:tr w:rsidR="00263174" w:rsidRPr="00F214F6" w14:paraId="766F2C89" w14:textId="77777777" w:rsidTr="00D970E4">
        <w:tc>
          <w:tcPr>
            <w:tcW w:w="6345" w:type="dxa"/>
          </w:tcPr>
          <w:p w14:paraId="766F2C87" w14:textId="23942818"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60950C8"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63174" w:rsidRPr="00F214F6" w14:paraId="766F2C8C" w14:textId="77777777" w:rsidTr="00D970E4">
        <w:tc>
          <w:tcPr>
            <w:tcW w:w="6345" w:type="dxa"/>
          </w:tcPr>
          <w:p w14:paraId="766F2C8A" w14:textId="071A31B3"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7BA9C4A"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63174" w:rsidRPr="00F214F6" w14:paraId="766F2C8F" w14:textId="77777777" w:rsidTr="00D970E4">
        <w:tc>
          <w:tcPr>
            <w:tcW w:w="6345" w:type="dxa"/>
          </w:tcPr>
          <w:p w14:paraId="766F2C8D" w14:textId="4CFB261B"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45DB940D"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63174" w:rsidRPr="00F214F6" w14:paraId="766F2C92" w14:textId="77777777" w:rsidTr="00D970E4">
        <w:tc>
          <w:tcPr>
            <w:tcW w:w="6345" w:type="dxa"/>
          </w:tcPr>
          <w:p w14:paraId="766F2C90" w14:textId="2AD01E98"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2B8E5A29"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263174" w:rsidRPr="00F214F6" w14:paraId="766F2C95" w14:textId="77777777" w:rsidTr="00D970E4">
        <w:tc>
          <w:tcPr>
            <w:tcW w:w="6345" w:type="dxa"/>
          </w:tcPr>
          <w:p w14:paraId="766F2C93" w14:textId="66E15734"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2F84C150"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263174" w:rsidRPr="00F214F6" w14:paraId="766F2C98" w14:textId="77777777" w:rsidTr="00D970E4">
        <w:tc>
          <w:tcPr>
            <w:tcW w:w="6345" w:type="dxa"/>
          </w:tcPr>
          <w:p w14:paraId="766F2C96" w14:textId="145E7E9A"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71982EC5"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263174" w:rsidRPr="00F214F6" w14:paraId="766F2C9B" w14:textId="77777777" w:rsidTr="00D970E4">
        <w:tc>
          <w:tcPr>
            <w:tcW w:w="6345" w:type="dxa"/>
          </w:tcPr>
          <w:p w14:paraId="766F2C99" w14:textId="0AB7B015"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38014B7C"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63174" w:rsidRPr="00F214F6" w14:paraId="766F2C9E" w14:textId="77777777" w:rsidTr="00D970E4">
        <w:tc>
          <w:tcPr>
            <w:tcW w:w="6345" w:type="dxa"/>
          </w:tcPr>
          <w:p w14:paraId="766F2C9C" w14:textId="202F2E1F"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02566EE2"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63174" w:rsidRPr="00F214F6" w14:paraId="766F2CA1" w14:textId="77777777" w:rsidTr="00D970E4">
        <w:tc>
          <w:tcPr>
            <w:tcW w:w="6345" w:type="dxa"/>
          </w:tcPr>
          <w:p w14:paraId="766F2C9F" w14:textId="734D0EE0" w:rsidR="00263174" w:rsidRPr="00F214F6" w:rsidRDefault="00263174" w:rsidP="0026317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1A589972" w:rsidR="00263174" w:rsidRPr="00F214F6" w:rsidRDefault="00263174" w:rsidP="0026317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0288C9A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5E3124">
              <w:rPr>
                <w:rFonts w:ascii="Arial Nova Light" w:hAnsi="Arial Nova Light" w:cstheme="majorBidi"/>
                <w:iCs/>
                <w:color w:val="000000" w:themeColor="text1"/>
                <w:sz w:val="24"/>
                <w:szCs w:val="24"/>
              </w:rPr>
              <w:t>1</w:t>
            </w:r>
          </w:p>
          <w:p w14:paraId="766F2CA3" w14:textId="397D1D0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5E3124" w:rsidRPr="005E3124">
              <w:rPr>
                <w:rFonts w:ascii="Arial Nova Light" w:hAnsi="Arial Nova Light" w:cstheme="majorBidi"/>
                <w:iCs/>
                <w:color w:val="000000" w:themeColor="text1"/>
                <w:sz w:val="24"/>
                <w:szCs w:val="24"/>
              </w:rPr>
              <w:t>R v Twist [2011] EWCA Crim 1143</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5C448B0" w:rsidR="00CC3B33" w:rsidRPr="00F214F6" w:rsidRDefault="00573EBE" w:rsidP="00573EBE">
            <w:pPr>
              <w:rPr>
                <w:rFonts w:ascii="Arial Nova Light" w:hAnsi="Arial Nova Light" w:cstheme="majorBidi"/>
                <w:color w:val="000000" w:themeColor="text1"/>
                <w:sz w:val="24"/>
                <w:szCs w:val="24"/>
              </w:rPr>
            </w:pPr>
            <w:r w:rsidRPr="009075CA">
              <w:rPr>
                <w:rFonts w:ascii="Arial Nova Light" w:hAnsi="Arial Nova Light" w:cstheme="majorBidi"/>
                <w:color w:val="000000" w:themeColor="text1"/>
                <w:sz w:val="24"/>
                <w:szCs w:val="24"/>
              </w:rPr>
              <w:t>Lord Justice Simon</w:t>
            </w:r>
            <w:r>
              <w:rPr>
                <w:rFonts w:ascii="Arial Nova Light" w:hAnsi="Arial Nova Light" w:cstheme="majorBidi"/>
                <w:color w:val="000000" w:themeColor="text1"/>
                <w:sz w:val="24"/>
                <w:szCs w:val="24"/>
              </w:rPr>
              <w:t xml:space="preserve">, </w:t>
            </w:r>
            <w:r w:rsidRPr="009075CA">
              <w:rPr>
                <w:rFonts w:ascii="Arial Nova Light" w:hAnsi="Arial Nova Light" w:cstheme="majorBidi"/>
                <w:color w:val="000000" w:themeColor="text1"/>
                <w:sz w:val="24"/>
                <w:szCs w:val="24"/>
              </w:rPr>
              <w:t xml:space="preserve">Mrs Justice </w:t>
            </w:r>
            <w:proofErr w:type="spellStart"/>
            <w:r w:rsidRPr="009075CA">
              <w:rPr>
                <w:rFonts w:ascii="Arial Nova Light" w:hAnsi="Arial Nova Light" w:cstheme="majorBidi"/>
                <w:color w:val="000000" w:themeColor="text1"/>
                <w:sz w:val="24"/>
                <w:szCs w:val="24"/>
              </w:rPr>
              <w:t>Carr</w:t>
            </w:r>
            <w:proofErr w:type="spellEnd"/>
            <w:r>
              <w:rPr>
                <w:rFonts w:ascii="Arial Nova Light" w:hAnsi="Arial Nova Light" w:cstheme="majorBidi"/>
                <w:color w:val="000000" w:themeColor="text1"/>
                <w:sz w:val="24"/>
                <w:szCs w:val="24"/>
              </w:rPr>
              <w:t xml:space="preserve"> (</w:t>
            </w:r>
            <w:r w:rsidRPr="009075CA">
              <w:rPr>
                <w:rFonts w:ascii="Arial Nova Light" w:hAnsi="Arial Nova Light" w:cstheme="majorBidi"/>
                <w:color w:val="000000" w:themeColor="text1"/>
                <w:sz w:val="24"/>
                <w:szCs w:val="24"/>
              </w:rPr>
              <w:t>The Recorder</w:t>
            </w:r>
            <w:r>
              <w:rPr>
                <w:rFonts w:ascii="Arial Nova Light" w:hAnsi="Arial Nova Light" w:cstheme="majorBidi"/>
                <w:color w:val="000000" w:themeColor="text1"/>
                <w:sz w:val="24"/>
                <w:szCs w:val="24"/>
              </w:rPr>
              <w:t>) and J</w:t>
            </w:r>
            <w:r w:rsidRPr="009075CA">
              <w:rPr>
                <w:rFonts w:ascii="Arial Nova Light" w:hAnsi="Arial Nova Light" w:cstheme="majorBidi"/>
                <w:color w:val="000000" w:themeColor="text1"/>
                <w:sz w:val="24"/>
                <w:szCs w:val="24"/>
              </w:rPr>
              <w:t>udge Brown</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155AF216" w:rsidR="00CC3B33" w:rsidRPr="00F214F6" w:rsidRDefault="00475698" w:rsidP="00A83BEF">
            <w:pPr>
              <w:suppressAutoHyphens/>
              <w:rPr>
                <w:rFonts w:ascii="Arial Nova Light" w:hAnsi="Arial Nova Light" w:cstheme="majorBidi"/>
                <w:bCs/>
                <w:color w:val="000000" w:themeColor="text1"/>
                <w:spacing w:val="-3"/>
                <w:sz w:val="24"/>
                <w:szCs w:val="24"/>
              </w:rPr>
            </w:pPr>
            <w:r w:rsidRPr="009075CA">
              <w:rPr>
                <w:rFonts w:ascii="Arial Nova Light" w:hAnsi="Arial Nova Light" w:cstheme="majorBidi"/>
                <w:bCs/>
                <w:color w:val="000000" w:themeColor="text1"/>
                <w:spacing w:val="-3"/>
                <w:sz w:val="24"/>
                <w:szCs w:val="24"/>
              </w:rPr>
              <w:t>Mr P Wood appeared on behalf of the appellant</w:t>
            </w:r>
            <w:r w:rsidR="00A83BEF">
              <w:rPr>
                <w:rFonts w:ascii="Arial Nova Light" w:hAnsi="Arial Nova Light" w:cstheme="majorBidi"/>
                <w:bCs/>
                <w:color w:val="000000" w:themeColor="text1"/>
                <w:spacing w:val="-3"/>
                <w:sz w:val="24"/>
                <w:szCs w:val="24"/>
              </w:rPr>
              <w:t xml:space="preserve">. </w:t>
            </w:r>
            <w:r w:rsidRPr="009075CA">
              <w:rPr>
                <w:rFonts w:ascii="Arial Nova Light" w:hAnsi="Arial Nova Light" w:cstheme="majorBidi"/>
                <w:bCs/>
                <w:color w:val="000000" w:themeColor="text1"/>
                <w:spacing w:val="-3"/>
                <w:sz w:val="24"/>
                <w:szCs w:val="24"/>
              </w:rPr>
              <w:t>Mr M Walsh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71B4195"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E4363">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4E35A0F5" w:rsidR="00CC3B33" w:rsidRPr="00F214F6" w:rsidRDefault="006C39C6"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9021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2D641E7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475698">
              <w:rPr>
                <w:rFonts w:ascii="Arial Nova Light" w:hAnsi="Arial Nova Light" w:cstheme="majorBidi"/>
                <w:iCs/>
                <w:color w:val="000000" w:themeColor="text1"/>
                <w:sz w:val="24"/>
                <w:szCs w:val="24"/>
              </w:rPr>
              <w:t>99</w:t>
            </w:r>
          </w:p>
          <w:p w14:paraId="766F2CB3" w14:textId="72571FD1"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475698">
              <w:rPr>
                <w:rFonts w:ascii="Arial Nova Light" w:hAnsi="Arial Nova Light" w:cstheme="majorBidi"/>
                <w:color w:val="000000" w:themeColor="text1"/>
                <w:sz w:val="24"/>
                <w:szCs w:val="24"/>
              </w:rPr>
              <w:t>Not clearly specified how the defendant was immediately treated</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717EAF1" w:rsidR="00CC3B33" w:rsidRPr="00F214F6" w:rsidRDefault="0047569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1F84D6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75698">
              <w:rPr>
                <w:rFonts w:ascii="Arial Nova Light" w:hAnsi="Arial Nova Light" w:cstheme="majorBidi"/>
                <w:iCs/>
                <w:color w:val="000000" w:themeColor="text1"/>
                <w:sz w:val="24"/>
                <w:szCs w:val="24"/>
              </w:rPr>
              <w:t>1</w:t>
            </w:r>
          </w:p>
          <w:p w14:paraId="766F2CB9" w14:textId="474B6C4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75698">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3291C677" w:rsidR="004A44C9" w:rsidRPr="00F214F6" w:rsidRDefault="00096291"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E292D14" w:rsidR="00CC3B33" w:rsidRPr="00F214F6" w:rsidRDefault="005923F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wo drugs offences six months apart:</w:t>
            </w:r>
            <w:r w:rsidR="00F837C9">
              <w:rPr>
                <w:rFonts w:ascii="Arial Nova Light" w:hAnsi="Arial Nova Light" w:cstheme="majorBidi"/>
                <w:color w:val="000000" w:themeColor="text1"/>
                <w:sz w:val="24"/>
                <w:szCs w:val="24"/>
              </w:rPr>
              <w:t xml:space="preserve"> </w:t>
            </w:r>
            <w:r w:rsidR="00AF63E3">
              <w:rPr>
                <w:rFonts w:ascii="Arial Nova Light" w:hAnsi="Arial Nova Light" w:cstheme="majorBidi"/>
                <w:color w:val="000000" w:themeColor="text1"/>
                <w:sz w:val="24"/>
                <w:szCs w:val="24"/>
              </w:rPr>
              <w:t>P</w:t>
            </w:r>
            <w:r w:rsidR="00AF63E3" w:rsidRPr="00AF63E3">
              <w:rPr>
                <w:rFonts w:ascii="Arial Nova Light" w:hAnsi="Arial Nova Light" w:cstheme="majorBidi"/>
                <w:color w:val="000000" w:themeColor="text1"/>
                <w:sz w:val="24"/>
                <w:szCs w:val="24"/>
              </w:rPr>
              <w:t xml:space="preserve">ossessing a Class A controlled drug, heroin, with intent to supply (count 1). Five months prior to the trial, on 30th June 2016 he had pleaded guilty to supplying a controlled drug of Class B, cannabis (count 2). </w:t>
            </w:r>
            <w:r w:rsidR="00AF63E3">
              <w:rPr>
                <w:rFonts w:ascii="Arial Nova Light" w:hAnsi="Arial Nova Light" w:cstheme="majorBidi"/>
                <w:color w:val="000000" w:themeColor="text1"/>
                <w:sz w:val="24"/>
                <w:szCs w:val="24"/>
              </w:rPr>
              <w:t>O</w:t>
            </w:r>
            <w:r w:rsidR="00AF63E3" w:rsidRPr="00AF63E3">
              <w:rPr>
                <w:rFonts w:ascii="Arial Nova Light" w:hAnsi="Arial Nova Light" w:cstheme="majorBidi"/>
                <w:color w:val="000000" w:themeColor="text1"/>
                <w:sz w:val="24"/>
                <w:szCs w:val="24"/>
              </w:rPr>
              <w:t>n 2nd June 2016 producing a Class B drug, cannabis</w:t>
            </w:r>
            <w:r w:rsidR="00372A19">
              <w:rPr>
                <w:rFonts w:ascii="Arial Nova Light" w:hAnsi="Arial Nova Light" w:cstheme="majorBidi"/>
                <w:color w:val="000000" w:themeColor="text1"/>
                <w:sz w:val="24"/>
                <w:szCs w:val="24"/>
              </w:rPr>
              <w:t xml:space="preserve">; </w:t>
            </w:r>
            <w:r w:rsidR="001D5581">
              <w:rPr>
                <w:rFonts w:ascii="Arial Nova Light" w:hAnsi="Arial Nova Light" w:cstheme="majorBidi"/>
                <w:color w:val="000000" w:themeColor="text1"/>
                <w:sz w:val="24"/>
                <w:szCs w:val="24"/>
              </w:rPr>
              <w:t>SMS test messages</w:t>
            </w:r>
            <w:r w:rsidR="00372A19">
              <w:rPr>
                <w:rFonts w:ascii="Arial Nova Light" w:hAnsi="Arial Nova Light" w:cstheme="majorBidi"/>
                <w:color w:val="000000" w:themeColor="text1"/>
                <w:sz w:val="24"/>
                <w:szCs w:val="24"/>
              </w:rPr>
              <w:t>; bad character evidence</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17A8A32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EE3245">
              <w:rPr>
                <w:rFonts w:ascii="Arial Nova Light" w:hAnsi="Arial Nova Light" w:cstheme="majorBidi"/>
                <w:iCs/>
                <w:color w:val="000000" w:themeColor="text1"/>
                <w:sz w:val="24"/>
                <w:szCs w:val="24"/>
              </w:rPr>
              <w:t>1</w:t>
            </w:r>
          </w:p>
          <w:p w14:paraId="766F2CC2" w14:textId="0CE6C36E" w:rsidR="000F3F20" w:rsidRPr="00F71E04"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Q51b:</w:t>
            </w:r>
            <w:r w:rsidR="00B77F61">
              <w:rPr>
                <w:rFonts w:ascii="Arial Nova Light" w:hAnsi="Arial Nova Light" w:cstheme="majorBidi"/>
                <w:iCs/>
                <w:color w:val="000000" w:themeColor="text1"/>
                <w:sz w:val="24"/>
                <w:szCs w:val="24"/>
              </w:rPr>
              <w:t xml:space="preserve"> </w:t>
            </w:r>
            <w:r w:rsidR="00B77F61" w:rsidRPr="00DF62BE">
              <w:rPr>
                <w:rFonts w:ascii="Arial Nova Light" w:hAnsi="Arial Nova Light" w:cstheme="majorBidi"/>
                <w:iCs/>
                <w:color w:val="000000" w:themeColor="text1"/>
                <w:sz w:val="24"/>
                <w:szCs w:val="24"/>
              </w:rPr>
              <w:t>Address 1:</w:t>
            </w:r>
            <w:r w:rsidR="000F3F20" w:rsidRPr="00DF62BE">
              <w:rPr>
                <w:rFonts w:ascii="Arial Nova Light" w:hAnsi="Arial Nova Light" w:cstheme="majorBidi"/>
                <w:iCs/>
                <w:color w:val="000000" w:themeColor="text1"/>
                <w:sz w:val="24"/>
                <w:szCs w:val="24"/>
              </w:rPr>
              <w:t xml:space="preserve"> </w:t>
            </w:r>
            <w:r w:rsidR="00EE3245" w:rsidRPr="00DF62BE">
              <w:rPr>
                <w:rFonts w:ascii="Arial Nova Light" w:hAnsi="Arial Nova Light" w:cstheme="majorBidi"/>
                <w:iCs/>
                <w:color w:val="000000" w:themeColor="text1"/>
                <w:sz w:val="24"/>
                <w:szCs w:val="24"/>
              </w:rPr>
              <w:t xml:space="preserve">items </w:t>
            </w:r>
            <w:r w:rsidR="00FC7DCC" w:rsidRPr="00DF62BE">
              <w:rPr>
                <w:rFonts w:ascii="Arial Nova Light" w:hAnsi="Arial Nova Light" w:cstheme="majorBidi"/>
                <w:iCs/>
                <w:color w:val="000000" w:themeColor="text1"/>
                <w:sz w:val="24"/>
                <w:szCs w:val="24"/>
              </w:rPr>
              <w:t>seized:</w:t>
            </w:r>
            <w:r w:rsidR="00EE3245" w:rsidRPr="00DF62BE">
              <w:rPr>
                <w:rFonts w:ascii="Arial Nova Light" w:hAnsi="Arial Nova Light" w:cstheme="majorBidi"/>
                <w:iCs/>
                <w:color w:val="000000" w:themeColor="text1"/>
                <w:sz w:val="24"/>
                <w:szCs w:val="24"/>
              </w:rPr>
              <w:t xml:space="preserve"> two plastic bags </w:t>
            </w:r>
            <w:r w:rsidR="009D168D" w:rsidRPr="00DF62BE">
              <w:rPr>
                <w:rFonts w:ascii="Arial Nova Light" w:hAnsi="Arial Nova Light" w:cstheme="majorBidi"/>
                <w:iCs/>
                <w:color w:val="000000" w:themeColor="text1"/>
                <w:sz w:val="24"/>
                <w:szCs w:val="24"/>
              </w:rPr>
              <w:t>of drugs</w:t>
            </w:r>
            <w:r w:rsidR="00EE3245" w:rsidRPr="00DF62BE">
              <w:rPr>
                <w:rFonts w:ascii="Arial Nova Light" w:hAnsi="Arial Nova Light" w:cstheme="majorBidi"/>
                <w:iCs/>
                <w:color w:val="000000" w:themeColor="text1"/>
                <w:sz w:val="24"/>
                <w:szCs w:val="24"/>
              </w:rPr>
              <w:t xml:space="preserve"> which had been hidden behind the kitchen units, as well as electronic weighing scales containing traces of cocaine, two money counting machines, latex gloves and £1,410 in cash.</w:t>
            </w:r>
            <w:r w:rsidR="00B62521" w:rsidRPr="00DF62BE">
              <w:rPr>
                <w:rFonts w:ascii="Arial Nova Light" w:hAnsi="Arial Nova Light" w:cstheme="majorBidi"/>
                <w:iCs/>
                <w:color w:val="000000" w:themeColor="text1"/>
                <w:sz w:val="24"/>
                <w:szCs w:val="24"/>
              </w:rPr>
              <w:t xml:space="preserve"> The appellants fingerprints were found on the wrapping</w:t>
            </w:r>
            <w:r w:rsidR="00E51BDE" w:rsidRPr="00DF62BE">
              <w:rPr>
                <w:rFonts w:ascii="Arial Nova Light" w:hAnsi="Arial Nova Light" w:cstheme="majorBidi"/>
                <w:iCs/>
                <w:color w:val="000000" w:themeColor="text1"/>
                <w:sz w:val="24"/>
                <w:szCs w:val="24"/>
              </w:rPr>
              <w:t>. Address 2:</w:t>
            </w:r>
            <w:r w:rsidR="000F3F20" w:rsidRPr="00DF62BE">
              <w:rPr>
                <w:rFonts w:ascii="Arial Nova Light" w:hAnsi="Arial Nova Light" w:cstheme="majorBidi"/>
                <w:iCs/>
                <w:color w:val="000000" w:themeColor="text1"/>
                <w:sz w:val="24"/>
                <w:szCs w:val="24"/>
              </w:rPr>
              <w:t xml:space="preserve"> </w:t>
            </w:r>
            <w:r w:rsidR="0089158C" w:rsidRPr="00DF62BE">
              <w:rPr>
                <w:rFonts w:ascii="Arial Nova Light" w:hAnsi="Arial Nova Light" w:cstheme="majorBidi"/>
                <w:iCs/>
                <w:color w:val="000000" w:themeColor="text1"/>
                <w:sz w:val="24"/>
                <w:szCs w:val="24"/>
              </w:rPr>
              <w:t xml:space="preserve">four cannabis plants, two rooms converted </w:t>
            </w:r>
            <w:r w:rsidR="002E5BDB" w:rsidRPr="00DF62BE">
              <w:rPr>
                <w:rFonts w:ascii="Arial Nova Light" w:hAnsi="Arial Nova Light" w:cstheme="majorBidi"/>
                <w:iCs/>
                <w:color w:val="000000" w:themeColor="text1"/>
                <w:sz w:val="24"/>
                <w:szCs w:val="24"/>
              </w:rPr>
              <w:t xml:space="preserve">with equipment </w:t>
            </w:r>
            <w:r w:rsidR="0089158C" w:rsidRPr="00DF62BE">
              <w:rPr>
                <w:rFonts w:ascii="Arial Nova Light" w:hAnsi="Arial Nova Light" w:cstheme="majorBidi"/>
                <w:iCs/>
                <w:color w:val="000000" w:themeColor="text1"/>
                <w:sz w:val="24"/>
                <w:szCs w:val="24"/>
              </w:rPr>
              <w:t>for growing cannabis</w:t>
            </w:r>
            <w:r w:rsidR="00E55D54" w:rsidRPr="00DF62BE">
              <w:rPr>
                <w:rFonts w:ascii="Arial Nova Light" w:hAnsi="Arial Nova Light" w:cstheme="majorBidi"/>
                <w:iCs/>
                <w:color w:val="000000" w:themeColor="text1"/>
                <w:sz w:val="24"/>
                <w:szCs w:val="24"/>
              </w:rPr>
              <w:t>; weighing</w:t>
            </w:r>
            <w:r w:rsidR="00E55D54">
              <w:rPr>
                <w:rFonts w:ascii="Arial Nova Light" w:hAnsi="Arial Nova Light" w:cstheme="majorBidi"/>
                <w:iCs/>
                <w:color w:val="000000" w:themeColor="text1"/>
                <w:sz w:val="24"/>
                <w:szCs w:val="24"/>
              </w:rPr>
              <w:t xml:space="preserve"> scales, </w:t>
            </w:r>
            <w:r w:rsidR="00E55D54" w:rsidRPr="00E55D54">
              <w:rPr>
                <w:rFonts w:ascii="Arial Nova Light" w:hAnsi="Arial Nova Light" w:cstheme="majorBidi"/>
                <w:iCs/>
                <w:color w:val="000000" w:themeColor="text1"/>
                <w:sz w:val="24"/>
                <w:szCs w:val="24"/>
              </w:rPr>
              <w:t>£1,600 in cash, several large bags of cannabis, worth approximately £5,000, and an iPhon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26E196F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734AB6">
              <w:rPr>
                <w:rFonts w:ascii="Arial Nova Light" w:hAnsi="Arial Nova Light" w:cstheme="majorBidi"/>
                <w:iCs/>
                <w:color w:val="000000" w:themeColor="text1"/>
                <w:sz w:val="24"/>
                <w:szCs w:val="24"/>
              </w:rPr>
              <w:t>1</w:t>
            </w:r>
          </w:p>
          <w:p w14:paraId="766F2CC5" w14:textId="3D1F033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734AB6">
              <w:rPr>
                <w:rFonts w:ascii="Arial Nova Light" w:hAnsi="Arial Nova Light" w:cstheme="majorBidi"/>
                <w:iCs/>
                <w:color w:val="000000" w:themeColor="text1"/>
                <w:sz w:val="24"/>
                <w:szCs w:val="24"/>
              </w:rPr>
              <w:t>Opinion evidence from a fingerprint analys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0C901E3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096291">
              <w:rPr>
                <w:rFonts w:ascii="Arial Nova Light" w:hAnsi="Arial Nova Light" w:cstheme="majorBidi"/>
                <w:iCs/>
                <w:color w:val="000000" w:themeColor="text1"/>
                <w:sz w:val="24"/>
                <w:szCs w:val="24"/>
              </w:rPr>
              <w:t>2</w:t>
            </w:r>
          </w:p>
          <w:p w14:paraId="766F2CC8" w14:textId="5A4EEF8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096291">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7605B5B9" w:rsidR="00CC3B33" w:rsidRPr="00F214F6" w:rsidRDefault="00A218E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I</w:t>
            </w:r>
            <w:r w:rsidRPr="00A218E3">
              <w:rPr>
                <w:rFonts w:ascii="Arial Nova Light" w:hAnsi="Arial Nova Light" w:cstheme="majorBidi"/>
                <w:color w:val="000000" w:themeColor="text1"/>
                <w:sz w:val="24"/>
                <w:szCs w:val="24"/>
              </w:rPr>
              <w:t>mprisonment of six years on count 1, three years concurrent on each of count 2 and the committal offence.</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B246FEB" w:rsidR="00D7225E" w:rsidRPr="00F214F6" w:rsidRDefault="009075C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3B8C6F5" w:rsidR="00CC3B33" w:rsidRPr="00F214F6" w:rsidRDefault="0058028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Recorder </w:t>
            </w:r>
            <w:r w:rsidR="00CA1F53">
              <w:rPr>
                <w:rFonts w:ascii="Arial Nova Light" w:hAnsi="Arial Nova Light" w:cstheme="majorBidi"/>
                <w:color w:val="000000" w:themeColor="text1"/>
                <w:sz w:val="24"/>
                <w:szCs w:val="24"/>
              </w:rPr>
              <w:t>T</w:t>
            </w:r>
            <w:r>
              <w:rPr>
                <w:rFonts w:ascii="Arial Nova Light" w:hAnsi="Arial Nova Light" w:cstheme="majorBidi"/>
                <w:color w:val="000000" w:themeColor="text1"/>
                <w:sz w:val="24"/>
                <w:szCs w:val="24"/>
              </w:rPr>
              <w:t>urn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9039C06" w:rsidR="00CC3B33" w:rsidRPr="00F214F6" w:rsidRDefault="00096291"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219762F1"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E4363">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7DF7E857" w14:textId="77777777" w:rsidR="00CC3B33" w:rsidRDefault="0009629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A99472B" w14:textId="77777777" w:rsidR="00045B71" w:rsidRPr="00045B71" w:rsidRDefault="00045B71" w:rsidP="00045B71">
            <w:pPr>
              <w:rPr>
                <w:rFonts w:ascii="Arial Nova Light" w:hAnsi="Arial Nova Light" w:cstheme="majorBidi"/>
                <w:b/>
                <w:bCs/>
                <w:iCs/>
                <w:color w:val="000000" w:themeColor="text1"/>
                <w:sz w:val="24"/>
                <w:szCs w:val="24"/>
              </w:rPr>
            </w:pPr>
            <w:r w:rsidRPr="00045B71">
              <w:rPr>
                <w:rFonts w:ascii="Arial Nova Light" w:hAnsi="Arial Nova Light" w:cstheme="majorBidi"/>
                <w:b/>
                <w:bCs/>
                <w:iCs/>
                <w:color w:val="000000" w:themeColor="text1"/>
                <w:sz w:val="24"/>
                <w:szCs w:val="24"/>
              </w:rPr>
              <w:t>Annotations:</w:t>
            </w:r>
          </w:p>
          <w:p w14:paraId="766F2CDD" w14:textId="20732FA7" w:rsidR="00045B71" w:rsidRPr="00F214F6" w:rsidRDefault="00045B71"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77DD771"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0E3E76">
              <w:rPr>
                <w:rFonts w:ascii="Arial Nova Light" w:hAnsi="Arial Nova Light" w:cstheme="majorBidi"/>
                <w:color w:val="000000" w:themeColor="text1"/>
                <w:sz w:val="24"/>
                <w:szCs w:val="24"/>
              </w:rPr>
              <w:t>99</w:t>
            </w:r>
          </w:p>
          <w:p w14:paraId="6CFA704B"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0E3E76">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5EB2E282"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CE0" w14:textId="76DF3B7F" w:rsidR="00045B71" w:rsidRPr="00F214F6" w:rsidRDefault="00045B71"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3327EFB4" w:rsidR="00CC3B33" w:rsidRPr="00F214F6" w:rsidRDefault="000E3E7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E332265" w:rsidR="00CC3B33" w:rsidRPr="00F214F6" w:rsidRDefault="005B5A8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6A2F579E" w:rsidR="00CC3B33" w:rsidRPr="00F214F6" w:rsidRDefault="001005E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188B047" w:rsidR="00D92554" w:rsidRPr="00F214F6" w:rsidRDefault="001005E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7C360043" w:rsidR="00CC3B33" w:rsidRPr="00F214F6" w:rsidRDefault="001005E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3BB38B9" w:rsidR="00CC3B33" w:rsidRPr="00F214F6" w:rsidRDefault="001005E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2E900A8A" w:rsidR="00CC3B33" w:rsidRPr="00F214F6" w:rsidRDefault="001005E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4ABF0B55" w:rsidR="00CC3B33" w:rsidRPr="00F214F6" w:rsidRDefault="001005E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263D334C" w:rsidR="00CC3B33" w:rsidRPr="00F214F6" w:rsidRDefault="00473DF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Described as being an ‘expert’ fingerprint analyst</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1F7940A8" w:rsidR="00CC3B33" w:rsidRPr="00F214F6" w:rsidRDefault="00473DF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BDDFEFF" w14:textId="77777777" w:rsidR="00CC3B33" w:rsidRDefault="00473D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E8C343C" w14:textId="77777777" w:rsidR="00045B71" w:rsidRPr="00045B71" w:rsidRDefault="00045B71" w:rsidP="00045B71">
            <w:pPr>
              <w:rPr>
                <w:rFonts w:ascii="Arial Nova Light" w:hAnsi="Arial Nova Light" w:cstheme="majorBidi"/>
                <w:b/>
                <w:bCs/>
                <w:iCs/>
                <w:color w:val="000000" w:themeColor="text1"/>
                <w:sz w:val="24"/>
                <w:szCs w:val="24"/>
              </w:rPr>
            </w:pPr>
            <w:r w:rsidRPr="00045B71">
              <w:rPr>
                <w:rFonts w:ascii="Arial Nova Light" w:hAnsi="Arial Nova Light" w:cstheme="majorBidi"/>
                <w:b/>
                <w:bCs/>
                <w:iCs/>
                <w:color w:val="000000" w:themeColor="text1"/>
                <w:sz w:val="24"/>
                <w:szCs w:val="24"/>
              </w:rPr>
              <w:t>Annotations:</w:t>
            </w:r>
          </w:p>
          <w:p w14:paraId="766F2D04" w14:textId="2860926C" w:rsidR="00045B71" w:rsidRPr="00F214F6" w:rsidRDefault="00045B71"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07282BDC" w14:textId="77777777" w:rsidR="00CC3B33" w:rsidRDefault="00473D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B275351" w14:textId="77777777" w:rsidR="00045B71" w:rsidRPr="00045B71" w:rsidRDefault="00045B71" w:rsidP="00045B71">
            <w:pPr>
              <w:rPr>
                <w:rFonts w:ascii="Arial Nova Light" w:hAnsi="Arial Nova Light" w:cstheme="majorBidi"/>
                <w:b/>
                <w:bCs/>
                <w:iCs/>
                <w:color w:val="000000" w:themeColor="text1"/>
                <w:sz w:val="24"/>
                <w:szCs w:val="24"/>
              </w:rPr>
            </w:pPr>
            <w:r w:rsidRPr="00045B71">
              <w:rPr>
                <w:rFonts w:ascii="Arial Nova Light" w:hAnsi="Arial Nova Light" w:cstheme="majorBidi"/>
                <w:b/>
                <w:bCs/>
                <w:iCs/>
                <w:color w:val="000000" w:themeColor="text1"/>
                <w:sz w:val="24"/>
                <w:szCs w:val="24"/>
              </w:rPr>
              <w:t>Annotations:</w:t>
            </w:r>
          </w:p>
          <w:p w14:paraId="766F2D07" w14:textId="3ED186AB" w:rsidR="00045B71" w:rsidRPr="00F214F6" w:rsidRDefault="00045B71"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4A3EB72C" w14:textId="77777777" w:rsidR="00CC3B33" w:rsidRDefault="00473D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6305FF7B" w14:textId="77777777" w:rsidR="00045B71" w:rsidRPr="00045B71" w:rsidRDefault="00045B71" w:rsidP="00045B71">
            <w:pPr>
              <w:rPr>
                <w:rFonts w:ascii="Arial Nova Light" w:hAnsi="Arial Nova Light" w:cstheme="majorBidi"/>
                <w:b/>
                <w:bCs/>
                <w:iCs/>
                <w:color w:val="000000" w:themeColor="text1"/>
                <w:sz w:val="24"/>
                <w:szCs w:val="24"/>
              </w:rPr>
            </w:pPr>
            <w:r w:rsidRPr="00045B71">
              <w:rPr>
                <w:rFonts w:ascii="Arial Nova Light" w:hAnsi="Arial Nova Light" w:cstheme="majorBidi"/>
                <w:b/>
                <w:bCs/>
                <w:iCs/>
                <w:color w:val="000000" w:themeColor="text1"/>
                <w:sz w:val="24"/>
                <w:szCs w:val="24"/>
              </w:rPr>
              <w:t>Annotations:</w:t>
            </w:r>
          </w:p>
          <w:p w14:paraId="766F2D0A" w14:textId="4EDB32F5" w:rsidR="00045B71" w:rsidRPr="00F214F6" w:rsidRDefault="00045B71"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36310FD5" w14:textId="77777777" w:rsidR="00CC3B33" w:rsidRDefault="00473D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3391FB8" w14:textId="77777777" w:rsidR="00045B71" w:rsidRPr="00045B71" w:rsidRDefault="00045B71" w:rsidP="00045B71">
            <w:pPr>
              <w:rPr>
                <w:rFonts w:ascii="Arial Nova Light" w:hAnsi="Arial Nova Light" w:cstheme="majorBidi"/>
                <w:b/>
                <w:bCs/>
                <w:iCs/>
                <w:color w:val="000000" w:themeColor="text1"/>
                <w:sz w:val="24"/>
                <w:szCs w:val="24"/>
              </w:rPr>
            </w:pPr>
            <w:r w:rsidRPr="00045B71">
              <w:rPr>
                <w:rFonts w:ascii="Arial Nova Light" w:hAnsi="Arial Nova Light" w:cstheme="majorBidi"/>
                <w:b/>
                <w:bCs/>
                <w:iCs/>
                <w:color w:val="000000" w:themeColor="text1"/>
                <w:sz w:val="24"/>
                <w:szCs w:val="24"/>
              </w:rPr>
              <w:t>Annotations:</w:t>
            </w:r>
          </w:p>
          <w:p w14:paraId="766F2D0D" w14:textId="18CAC695" w:rsidR="00045B71" w:rsidRPr="00F214F6" w:rsidRDefault="00045B71"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20EAA72" w14:textId="77777777" w:rsidR="00CC3B33" w:rsidRDefault="00473DF1"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6621D0CC" w:rsidR="00045B71" w:rsidRPr="00045B71" w:rsidRDefault="00045B71" w:rsidP="00D92554">
            <w:pPr>
              <w:rPr>
                <w:rFonts w:ascii="Arial Nova Light" w:hAnsi="Arial Nova Light" w:cstheme="majorBidi"/>
                <w:b/>
                <w:bCs/>
                <w:iCs/>
                <w:color w:val="000000" w:themeColor="text1"/>
                <w:sz w:val="24"/>
                <w:szCs w:val="24"/>
              </w:rPr>
            </w:pPr>
            <w:r w:rsidRPr="00045B71">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7B111CB"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843FDD">
              <w:rPr>
                <w:rFonts w:ascii="Arial Nova Light" w:hAnsi="Arial Nova Light" w:cstheme="majorBidi"/>
                <w:iCs/>
                <w:color w:val="000000" w:themeColor="text1"/>
                <w:sz w:val="24"/>
                <w:szCs w:val="24"/>
              </w:rPr>
              <w:t>2</w:t>
            </w:r>
          </w:p>
          <w:p w14:paraId="44C9F5DE"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843FDD">
              <w:rPr>
                <w:rFonts w:ascii="Arial Nova Light" w:hAnsi="Arial Nova Light" w:cstheme="majorBidi"/>
                <w:iCs/>
                <w:color w:val="000000" w:themeColor="text1"/>
                <w:sz w:val="24"/>
                <w:szCs w:val="24"/>
              </w:rPr>
              <w:t>99</w:t>
            </w:r>
          </w:p>
          <w:p w14:paraId="12EA31D9"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13" w14:textId="3A54082A" w:rsidR="00045B71" w:rsidRPr="00F214F6" w:rsidRDefault="00045B71"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4DEA1079" w:rsidR="00CC3B33" w:rsidRPr="00F214F6" w:rsidRDefault="00843FD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7DEEA50B" w:rsidR="00CC3B33" w:rsidRPr="00F214F6" w:rsidRDefault="00843FD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3D0EFB4F" w14:textId="77777777" w:rsidR="00CC3B33" w:rsidRDefault="00843FD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2CBCD73"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1C" w14:textId="02316C28" w:rsidR="00045B71" w:rsidRPr="00F214F6" w:rsidRDefault="00045B71"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9F19D0E" w:rsidR="00CC3B33" w:rsidRPr="00F214F6" w:rsidRDefault="00843FD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DAF2A12"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E4363">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79A0FE3" w14:textId="77777777" w:rsidR="0029680B" w:rsidRDefault="00843FDD"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3C601CCF"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29" w14:textId="0B8BA733" w:rsidR="00045B71" w:rsidRPr="00F214F6" w:rsidRDefault="00045B71"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92507D0" w14:textId="77777777" w:rsidR="00CC3B33" w:rsidRDefault="003F4B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CA9A3E1"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2C" w14:textId="1F213CC5"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27D8DC84" w14:textId="77777777" w:rsidR="00CC3B33" w:rsidRDefault="003F4B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5908912"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2F" w14:textId="20243383"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61FD6D6" w14:textId="77777777" w:rsidR="00CC3B33" w:rsidRDefault="003F4B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E818758"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32" w14:textId="19AFBE2F"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DA7EFB3" w14:textId="77777777" w:rsidR="00CC3B33" w:rsidRDefault="003F4B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EA3A136"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35" w14:textId="436A3CB6"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D498AC4" w14:textId="295D538D" w:rsidR="00CC3B33" w:rsidRDefault="003F4B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D0BCA72" w14:textId="77777777" w:rsidR="00045B71" w:rsidRPr="00045B71" w:rsidRDefault="00045B71" w:rsidP="00045B71">
            <w:pPr>
              <w:rPr>
                <w:rFonts w:ascii="Arial Nova Light" w:hAnsi="Arial Nova Light" w:cstheme="majorBidi"/>
                <w:b/>
                <w:bCs/>
                <w:iCs/>
                <w:color w:val="000000" w:themeColor="text1"/>
                <w:sz w:val="24"/>
                <w:szCs w:val="24"/>
              </w:rPr>
            </w:pPr>
            <w:r w:rsidRPr="00045B71">
              <w:rPr>
                <w:rFonts w:ascii="Arial Nova Light" w:hAnsi="Arial Nova Light" w:cstheme="majorBidi"/>
                <w:b/>
                <w:bCs/>
                <w:iCs/>
                <w:color w:val="000000" w:themeColor="text1"/>
                <w:sz w:val="24"/>
                <w:szCs w:val="24"/>
              </w:rPr>
              <w:t>Annotations:</w:t>
            </w:r>
          </w:p>
          <w:p w14:paraId="7C5B1399" w14:textId="77777777" w:rsidR="00045B71" w:rsidRDefault="00045B71" w:rsidP="00BA7DF9">
            <w:pPr>
              <w:rPr>
                <w:rFonts w:ascii="Arial Nova Light" w:hAnsi="Arial Nova Light" w:cstheme="majorBidi"/>
                <w:iCs/>
                <w:color w:val="000000" w:themeColor="text1"/>
                <w:sz w:val="24"/>
                <w:szCs w:val="24"/>
              </w:rPr>
            </w:pPr>
          </w:p>
          <w:p w14:paraId="766F2D38" w14:textId="1C986438"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AB2555F" w14:textId="77777777" w:rsidR="00CC3B33" w:rsidRDefault="003F4B7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81CD76"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3B" w14:textId="0FD21D15"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1B853E68" w:rsidR="00CC3B33" w:rsidRPr="00F214F6" w:rsidRDefault="00F9033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3B0F944B" w:rsidR="00CC3B33" w:rsidRPr="00F214F6" w:rsidRDefault="00F9033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58C6ACB8" w14:textId="77777777" w:rsidR="00CC3B33" w:rsidRDefault="00F90337"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58DCE144"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44" w14:textId="284777AB"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347874C"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EA16F2">
              <w:rPr>
                <w:rFonts w:ascii="Arial Nova Light" w:hAnsi="Arial Nova Light" w:cstheme="majorBidi"/>
                <w:iCs/>
                <w:color w:val="000000" w:themeColor="text1"/>
                <w:sz w:val="24"/>
                <w:szCs w:val="24"/>
              </w:rPr>
              <w:t>1</w:t>
            </w:r>
          </w:p>
          <w:p w14:paraId="73260347"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EA16F2">
              <w:rPr>
                <w:rFonts w:ascii="Arial Nova Light" w:hAnsi="Arial Nova Light" w:cstheme="majorBidi"/>
                <w:iCs/>
                <w:color w:val="000000" w:themeColor="text1"/>
                <w:sz w:val="24"/>
                <w:szCs w:val="24"/>
              </w:rPr>
              <w:t xml:space="preserve">The </w:t>
            </w:r>
            <w:r w:rsidR="00EA16F2" w:rsidRPr="00EA16F2">
              <w:rPr>
                <w:rFonts w:ascii="Arial Nova Light" w:hAnsi="Arial Nova Light" w:cstheme="majorBidi"/>
                <w:iCs/>
                <w:color w:val="000000" w:themeColor="text1"/>
                <w:sz w:val="24"/>
                <w:szCs w:val="24"/>
              </w:rPr>
              <w:t>fingerprint analyst</w:t>
            </w:r>
            <w:r w:rsidR="00583575">
              <w:rPr>
                <w:rFonts w:ascii="Arial Nova Light" w:hAnsi="Arial Nova Light" w:cstheme="majorBidi"/>
                <w:iCs/>
                <w:color w:val="000000" w:themeColor="text1"/>
                <w:sz w:val="24"/>
                <w:szCs w:val="24"/>
              </w:rPr>
              <w:t xml:space="preserve"> </w:t>
            </w:r>
            <w:r w:rsidR="00EA16F2" w:rsidRPr="00EA16F2">
              <w:rPr>
                <w:rFonts w:ascii="Arial Nova Light" w:hAnsi="Arial Nova Light" w:cstheme="majorBidi"/>
                <w:iCs/>
                <w:color w:val="000000" w:themeColor="text1"/>
                <w:sz w:val="24"/>
                <w:szCs w:val="24"/>
              </w:rPr>
              <w:t xml:space="preserve">gave evidence that the fingerprint identified on the wrapping </w:t>
            </w:r>
            <w:r w:rsidR="00583575">
              <w:rPr>
                <w:rFonts w:ascii="Arial Nova Light" w:hAnsi="Arial Nova Light" w:cstheme="majorBidi"/>
                <w:iCs/>
                <w:color w:val="000000" w:themeColor="text1"/>
                <w:sz w:val="24"/>
                <w:szCs w:val="24"/>
              </w:rPr>
              <w:t xml:space="preserve"> was </w:t>
            </w:r>
            <w:r w:rsidR="00EA16F2" w:rsidRPr="00EA16F2">
              <w:rPr>
                <w:rFonts w:ascii="Arial Nova Light" w:hAnsi="Arial Nova Light" w:cstheme="majorBidi"/>
                <w:iCs/>
                <w:color w:val="000000" w:themeColor="text1"/>
                <w:sz w:val="24"/>
                <w:szCs w:val="24"/>
              </w:rPr>
              <w:t>the appellant's</w:t>
            </w:r>
            <w:r w:rsidR="00583575">
              <w:rPr>
                <w:rFonts w:ascii="Arial Nova Light" w:hAnsi="Arial Nova Light" w:cstheme="majorBidi"/>
                <w:iCs/>
                <w:color w:val="000000" w:themeColor="text1"/>
                <w:sz w:val="24"/>
                <w:szCs w:val="24"/>
              </w:rPr>
              <w:t xml:space="preserve"> and the print found </w:t>
            </w:r>
            <w:r w:rsidR="00425DF5">
              <w:rPr>
                <w:rFonts w:ascii="Arial Nova Light" w:hAnsi="Arial Nova Light" w:cstheme="majorBidi"/>
                <w:iCs/>
                <w:color w:val="000000" w:themeColor="text1"/>
                <w:sz w:val="24"/>
                <w:szCs w:val="24"/>
              </w:rPr>
              <w:t>was described in some detail</w:t>
            </w:r>
            <w:r w:rsidR="00583575">
              <w:rPr>
                <w:rFonts w:ascii="Arial Nova Light" w:hAnsi="Arial Nova Light" w:cstheme="majorBidi"/>
                <w:iCs/>
                <w:color w:val="000000" w:themeColor="text1"/>
                <w:sz w:val="24"/>
                <w:szCs w:val="24"/>
              </w:rPr>
              <w:t xml:space="preserve"> “</w:t>
            </w:r>
            <w:r w:rsidR="00EA16F2" w:rsidRPr="00425DF5">
              <w:rPr>
                <w:rFonts w:ascii="Arial Nova Light" w:hAnsi="Arial Nova Light" w:cstheme="majorBidi"/>
                <w:i/>
                <w:iCs/>
                <w:color w:val="000000" w:themeColor="text1"/>
                <w:sz w:val="24"/>
                <w:szCs w:val="24"/>
              </w:rPr>
              <w:t xml:space="preserve">The wrapping consisted of strips of brown packaging tape over a yellow electrical tape. The fingerprint was found just below the label on the yellow tape and was a left ring finger in a vertical position. The electrical tape had been used in a number of places and the piece of tape with the fingerprint on was 20 </w:t>
            </w:r>
            <w:proofErr w:type="spellStart"/>
            <w:r w:rsidR="00EA16F2" w:rsidRPr="00425DF5">
              <w:rPr>
                <w:rFonts w:ascii="Arial Nova Light" w:hAnsi="Arial Nova Light" w:cstheme="majorBidi"/>
                <w:i/>
                <w:iCs/>
                <w:color w:val="000000" w:themeColor="text1"/>
                <w:sz w:val="24"/>
                <w:szCs w:val="24"/>
              </w:rPr>
              <w:t>cms</w:t>
            </w:r>
            <w:proofErr w:type="spellEnd"/>
            <w:r w:rsidR="00EA16F2" w:rsidRPr="00425DF5">
              <w:rPr>
                <w:rFonts w:ascii="Arial Nova Light" w:hAnsi="Arial Nova Light" w:cstheme="majorBidi"/>
                <w:i/>
                <w:iCs/>
                <w:color w:val="000000" w:themeColor="text1"/>
                <w:sz w:val="24"/>
                <w:szCs w:val="24"/>
              </w:rPr>
              <w:t xml:space="preserve"> in length and about a third of the way down. There was a single print, but it was a good quality print. It was unusual for drugs to be packaged using electrical tape but he had seen it before</w:t>
            </w:r>
            <w:r w:rsidR="00EA16F2" w:rsidRPr="00EA16F2">
              <w:rPr>
                <w:rFonts w:ascii="Arial Nova Light" w:hAnsi="Arial Nova Light" w:cstheme="majorBidi"/>
                <w:iCs/>
                <w:color w:val="000000" w:themeColor="text1"/>
                <w:sz w:val="24"/>
                <w:szCs w:val="24"/>
              </w:rPr>
              <w:t>.</w:t>
            </w:r>
            <w:r w:rsidR="00425DF5">
              <w:rPr>
                <w:rFonts w:ascii="Arial Nova Light" w:hAnsi="Arial Nova Light" w:cstheme="majorBidi"/>
                <w:iCs/>
                <w:color w:val="000000" w:themeColor="text1"/>
                <w:sz w:val="24"/>
                <w:szCs w:val="24"/>
              </w:rPr>
              <w:t>”</w:t>
            </w:r>
            <w:r w:rsidR="00C37166">
              <w:rPr>
                <w:rFonts w:ascii="Arial Nova Light" w:hAnsi="Arial Nova Light" w:cstheme="majorBidi"/>
                <w:iCs/>
                <w:color w:val="000000" w:themeColor="text1"/>
                <w:sz w:val="24"/>
                <w:szCs w:val="24"/>
              </w:rPr>
              <w:t xml:space="preserve"> It was also reported that ‘</w:t>
            </w:r>
            <w:r w:rsidR="00C37166" w:rsidRPr="00D84441">
              <w:rPr>
                <w:rFonts w:ascii="Arial Nova Light" w:hAnsi="Arial Nova Light" w:cstheme="majorBidi"/>
                <w:i/>
                <w:iCs/>
                <w:color w:val="000000" w:themeColor="text1"/>
                <w:sz w:val="24"/>
                <w:szCs w:val="24"/>
              </w:rPr>
              <w:t xml:space="preserve">The fingerprint overlapped part of another part of the packaging with a print which could not be identified, but the print had been left with the left ring fingerprint and the appellant was right handed. Therefore, </w:t>
            </w:r>
            <w:r w:rsidR="00EB3C30">
              <w:rPr>
                <w:rFonts w:ascii="Arial Nova Light" w:hAnsi="Arial Nova Light" w:cstheme="majorBidi"/>
                <w:iCs/>
                <w:color w:val="000000" w:themeColor="text1"/>
                <w:sz w:val="24"/>
                <w:szCs w:val="24"/>
              </w:rPr>
              <w:t>[prosecution]</w:t>
            </w:r>
            <w:r w:rsidR="00C37166" w:rsidRPr="00D84441">
              <w:rPr>
                <w:rFonts w:ascii="Arial Nova Light" w:hAnsi="Arial Nova Light" w:cstheme="majorBidi"/>
                <w:i/>
                <w:iCs/>
                <w:color w:val="000000" w:themeColor="text1"/>
                <w:sz w:val="24"/>
                <w:szCs w:val="24"/>
              </w:rPr>
              <w:t xml:space="preserve"> submits, it suggested a pressing down as part of a packaging</w:t>
            </w:r>
            <w:r w:rsidR="00C37166" w:rsidRPr="00C37166">
              <w:rPr>
                <w:rFonts w:ascii="Arial Nova Light" w:hAnsi="Arial Nova Light" w:cstheme="majorBidi"/>
                <w:iCs/>
                <w:color w:val="000000" w:themeColor="text1"/>
                <w:sz w:val="24"/>
                <w:szCs w:val="24"/>
              </w:rPr>
              <w:t>.</w:t>
            </w:r>
            <w:r w:rsidR="00C37166">
              <w:rPr>
                <w:rFonts w:ascii="Arial Nova Light" w:hAnsi="Arial Nova Light" w:cstheme="majorBidi"/>
                <w:iCs/>
                <w:color w:val="000000" w:themeColor="text1"/>
                <w:sz w:val="24"/>
                <w:szCs w:val="24"/>
              </w:rPr>
              <w:t>’</w:t>
            </w:r>
          </w:p>
          <w:p w14:paraId="1458A20C"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47" w14:textId="5379650A" w:rsidR="00045B71" w:rsidRPr="00F214F6" w:rsidRDefault="00045B71"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17B7EFF" w:rsidR="00EB79EB" w:rsidRPr="00F214F6" w:rsidRDefault="00425DF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8A052AC" w:rsidR="00CC3B33" w:rsidRPr="00F214F6" w:rsidRDefault="00425DF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53C789C6" w:rsidR="00EB79EB" w:rsidRPr="00F214F6" w:rsidRDefault="00425DF5"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4FBCE7D" w:rsidR="00F02664" w:rsidRPr="00F214F6" w:rsidRDefault="00425DF5"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4226D31" w:rsidR="00CC3B33" w:rsidRPr="00F214F6" w:rsidRDefault="00C3716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4AF94601" w:rsidR="00C77DBF" w:rsidRPr="00F214F6" w:rsidRDefault="00EB3C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1562FDFA" w14:textId="77777777" w:rsidR="00CC3B33" w:rsidRDefault="009A357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474FE8CA"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5C" w14:textId="1EC20C6A"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78064E7D" w14:textId="77777777" w:rsidR="00CC3B33" w:rsidRDefault="00372A1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1D8E5456"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5F" w14:textId="1EF354BB" w:rsidR="00045B71" w:rsidRPr="00F214F6" w:rsidRDefault="00045B71"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50B8914" w14:textId="77777777" w:rsidR="00CC3B33" w:rsidRDefault="00EB3C3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696871B" w14:textId="77777777" w:rsidR="00045B71" w:rsidRPr="00045B71" w:rsidRDefault="00045B71" w:rsidP="00045B71">
            <w:pPr>
              <w:rPr>
                <w:rFonts w:ascii="Arial Nova Light" w:hAnsi="Arial Nova Light" w:cstheme="majorBidi"/>
                <w:b/>
                <w:bCs/>
                <w:color w:val="000000" w:themeColor="text1"/>
                <w:sz w:val="24"/>
                <w:szCs w:val="24"/>
              </w:rPr>
            </w:pPr>
            <w:r w:rsidRPr="00045B71">
              <w:rPr>
                <w:rFonts w:ascii="Arial Nova Light" w:hAnsi="Arial Nova Light" w:cstheme="majorBidi"/>
                <w:b/>
                <w:bCs/>
                <w:color w:val="000000" w:themeColor="text1"/>
                <w:sz w:val="24"/>
                <w:szCs w:val="24"/>
              </w:rPr>
              <w:t>Annotations:</w:t>
            </w:r>
          </w:p>
          <w:p w14:paraId="766F2D62" w14:textId="6732058B" w:rsidR="00045B71" w:rsidRPr="00F214F6" w:rsidRDefault="00045B71"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CC10B8A" w:rsidR="00A35D9A" w:rsidRPr="00F214F6" w:rsidRDefault="00EB3C3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76757AB5" w:rsidR="00CC3B33" w:rsidRPr="00921004" w:rsidRDefault="00921004" w:rsidP="009D6682">
            <w:pPr>
              <w:pStyle w:val="ParaLevel1"/>
              <w:numPr>
                <w:ilvl w:val="0"/>
                <w:numId w:val="0"/>
              </w:numPr>
              <w:spacing w:before="0" w:after="0"/>
              <w:jc w:val="left"/>
              <w:rPr>
                <w:rFonts w:ascii="Arial Nova Light" w:hAnsi="Arial Nova Light"/>
                <w:i/>
                <w:color w:val="000000" w:themeColor="text1"/>
              </w:rPr>
            </w:pPr>
            <w:r w:rsidRPr="00921004">
              <w:rPr>
                <w:rFonts w:ascii="Arial Nova Light" w:hAnsi="Arial Nova Light"/>
                <w:i/>
                <w:color w:val="000000" w:themeColor="text1"/>
              </w:rPr>
              <w:t>... you decide this case only on the evidence which is being placed before you, in other words the admissions, the evidence of the fingerprint expert and the defendant. There will be no more evidence. Do not speculate about what evidence there might have been, or allow yourself to be drawn into speculation. After all, the defendant knows perfectly well, he says, who sent the text messages because he was the man, he calls him his mate, who he was in the drugs business with and they were very close. Perhaps not surprisingly he has not come to court to give evidence but let us not worry about it, about witnesses there might have been, just deal with the evidence you have got, okay.</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1B5728D3"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E4363">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BF7943" w:rsidRPr="00F214F6" w14:paraId="6E40CE34" w14:textId="77777777" w:rsidTr="00AD1A27">
        <w:tc>
          <w:tcPr>
            <w:tcW w:w="6345" w:type="dxa"/>
          </w:tcPr>
          <w:p w14:paraId="034FB51C" w14:textId="1C8C3793" w:rsidR="00BF7943" w:rsidRPr="00F214F6" w:rsidRDefault="00BF7943" w:rsidP="00BF7943">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16006B94" w14:textId="77777777" w:rsidR="00BF7943" w:rsidRPr="00CA6EFA" w:rsidRDefault="00BF7943" w:rsidP="00BF7943">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Q102: 99</w:t>
            </w:r>
          </w:p>
          <w:p w14:paraId="23E39E68" w14:textId="292BBE85" w:rsidR="00BF7943" w:rsidRPr="00F214F6" w:rsidRDefault="00BF7943" w:rsidP="00BF7943">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79E4688"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E4363">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3086D17" w:rsidR="00907A59" w:rsidRPr="00F214F6" w:rsidRDefault="0092100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BF98146" w:rsidR="00907A59" w:rsidRPr="00F214F6" w:rsidRDefault="00921004"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CFBAD9C"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0E99B9B"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C4E2378"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8A4A4CE"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4AD38DA1"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429DF3E9"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548A692"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A48C437"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0C1C1A14"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2CEAF90" w:rsidR="000F5116" w:rsidRPr="00F214F6" w:rsidRDefault="00921004"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DD357A" w:rsidRPr="00F214F6" w14:paraId="6650684A" w14:textId="77777777" w:rsidTr="00672879">
        <w:tc>
          <w:tcPr>
            <w:tcW w:w="6345" w:type="dxa"/>
            <w:tcBorders>
              <w:top w:val="single" w:sz="4" w:space="0" w:color="auto"/>
              <w:left w:val="single" w:sz="4" w:space="0" w:color="auto"/>
              <w:bottom w:val="single" w:sz="4" w:space="0" w:color="auto"/>
              <w:right w:val="single" w:sz="4" w:space="0" w:color="auto"/>
            </w:tcBorders>
          </w:tcPr>
          <w:p w14:paraId="5FA8ACCC" w14:textId="56E1A119" w:rsidR="00DD357A" w:rsidRPr="00F214F6" w:rsidRDefault="00DD357A" w:rsidP="00DD357A">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5183C821" w14:textId="77777777" w:rsidR="00DD357A" w:rsidRDefault="00DD357A" w:rsidP="00DD357A">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64FA02F5" w14:textId="47A1782C" w:rsidR="00DD357A" w:rsidRDefault="00DD357A" w:rsidP="00DD357A">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DD357A" w:rsidRPr="00F214F6" w14:paraId="4ECC6E93" w14:textId="77777777" w:rsidTr="00672879">
        <w:tc>
          <w:tcPr>
            <w:tcW w:w="6345" w:type="dxa"/>
            <w:tcBorders>
              <w:top w:val="single" w:sz="4" w:space="0" w:color="auto"/>
              <w:left w:val="single" w:sz="4" w:space="0" w:color="auto"/>
              <w:bottom w:val="single" w:sz="4" w:space="0" w:color="auto"/>
              <w:right w:val="single" w:sz="4" w:space="0" w:color="auto"/>
            </w:tcBorders>
          </w:tcPr>
          <w:p w14:paraId="57BCE2F5" w14:textId="513BFFFC" w:rsidR="00DD357A" w:rsidRDefault="00DD357A" w:rsidP="00DD357A">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55AEF62D" w14:textId="77777777" w:rsidR="00DD357A" w:rsidRDefault="00DD357A" w:rsidP="00DD357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045BBF74" w14:textId="342708D8" w:rsidR="00DD357A" w:rsidRDefault="00DD357A" w:rsidP="00DD357A">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C0F10" w14:textId="77777777" w:rsidR="00C957F4" w:rsidRDefault="00C957F4" w:rsidP="00187203">
      <w:pPr>
        <w:spacing w:after="0" w:line="240" w:lineRule="auto"/>
      </w:pPr>
      <w:r>
        <w:separator/>
      </w:r>
    </w:p>
  </w:endnote>
  <w:endnote w:type="continuationSeparator" w:id="0">
    <w:p w14:paraId="7EB41683" w14:textId="77777777" w:rsidR="00C957F4" w:rsidRDefault="00C957F4"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EEEE6" w14:textId="77777777" w:rsidR="00C957F4" w:rsidRDefault="00C957F4" w:rsidP="00187203">
      <w:pPr>
        <w:spacing w:after="0" w:line="240" w:lineRule="auto"/>
      </w:pPr>
      <w:r>
        <w:separator/>
      </w:r>
    </w:p>
  </w:footnote>
  <w:footnote w:type="continuationSeparator" w:id="0">
    <w:p w14:paraId="569D3B39" w14:textId="77777777" w:rsidR="00C957F4" w:rsidRDefault="00C957F4"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gFAJcEZz4tAAAA"/>
  </w:docVars>
  <w:rsids>
    <w:rsidRoot w:val="004B32DB"/>
    <w:rsid w:val="00002D65"/>
    <w:rsid w:val="00024091"/>
    <w:rsid w:val="00033F18"/>
    <w:rsid w:val="00034807"/>
    <w:rsid w:val="00044E5D"/>
    <w:rsid w:val="00045B71"/>
    <w:rsid w:val="00050B46"/>
    <w:rsid w:val="00054A86"/>
    <w:rsid w:val="00055EF0"/>
    <w:rsid w:val="00083FFE"/>
    <w:rsid w:val="0009515D"/>
    <w:rsid w:val="00096291"/>
    <w:rsid w:val="00097755"/>
    <w:rsid w:val="000A4EC3"/>
    <w:rsid w:val="000B673B"/>
    <w:rsid w:val="000C4BDA"/>
    <w:rsid w:val="000C67E9"/>
    <w:rsid w:val="000E3E76"/>
    <w:rsid w:val="000E65C1"/>
    <w:rsid w:val="000F3F20"/>
    <w:rsid w:val="000F5116"/>
    <w:rsid w:val="001005E2"/>
    <w:rsid w:val="0011134F"/>
    <w:rsid w:val="001221BE"/>
    <w:rsid w:val="00135552"/>
    <w:rsid w:val="00141779"/>
    <w:rsid w:val="00154B87"/>
    <w:rsid w:val="00173BC3"/>
    <w:rsid w:val="0018382A"/>
    <w:rsid w:val="00184214"/>
    <w:rsid w:val="00187203"/>
    <w:rsid w:val="00196060"/>
    <w:rsid w:val="00197B70"/>
    <w:rsid w:val="001A2D1E"/>
    <w:rsid w:val="001B3245"/>
    <w:rsid w:val="001C0D45"/>
    <w:rsid w:val="001C4D47"/>
    <w:rsid w:val="001D5581"/>
    <w:rsid w:val="001D6D26"/>
    <w:rsid w:val="002278BF"/>
    <w:rsid w:val="00250C4F"/>
    <w:rsid w:val="00255E5F"/>
    <w:rsid w:val="00263174"/>
    <w:rsid w:val="00274535"/>
    <w:rsid w:val="0028308F"/>
    <w:rsid w:val="0029602E"/>
    <w:rsid w:val="0029680B"/>
    <w:rsid w:val="002A0936"/>
    <w:rsid w:val="002B7601"/>
    <w:rsid w:val="002D3EDC"/>
    <w:rsid w:val="002E4363"/>
    <w:rsid w:val="002E5BDB"/>
    <w:rsid w:val="002E75B4"/>
    <w:rsid w:val="00301AE4"/>
    <w:rsid w:val="00332ACD"/>
    <w:rsid w:val="0033791C"/>
    <w:rsid w:val="003420D0"/>
    <w:rsid w:val="00351578"/>
    <w:rsid w:val="00353568"/>
    <w:rsid w:val="00354D14"/>
    <w:rsid w:val="00372A19"/>
    <w:rsid w:val="003A29C8"/>
    <w:rsid w:val="003B1314"/>
    <w:rsid w:val="003B3723"/>
    <w:rsid w:val="003D0993"/>
    <w:rsid w:val="003D6522"/>
    <w:rsid w:val="003E1548"/>
    <w:rsid w:val="003F4B72"/>
    <w:rsid w:val="00416404"/>
    <w:rsid w:val="00417F03"/>
    <w:rsid w:val="00425DF5"/>
    <w:rsid w:val="00426926"/>
    <w:rsid w:val="00432A9E"/>
    <w:rsid w:val="00434A9E"/>
    <w:rsid w:val="00440933"/>
    <w:rsid w:val="00463D75"/>
    <w:rsid w:val="00470DD4"/>
    <w:rsid w:val="00473DF1"/>
    <w:rsid w:val="00475698"/>
    <w:rsid w:val="004A33E6"/>
    <w:rsid w:val="004A44C9"/>
    <w:rsid w:val="004B12F7"/>
    <w:rsid w:val="004B32DB"/>
    <w:rsid w:val="004C51D2"/>
    <w:rsid w:val="004D1D32"/>
    <w:rsid w:val="004D1DE0"/>
    <w:rsid w:val="004E3100"/>
    <w:rsid w:val="004F1CFE"/>
    <w:rsid w:val="004F5DA4"/>
    <w:rsid w:val="00500E52"/>
    <w:rsid w:val="00504BA2"/>
    <w:rsid w:val="00505881"/>
    <w:rsid w:val="00506BC8"/>
    <w:rsid w:val="00517475"/>
    <w:rsid w:val="0052380C"/>
    <w:rsid w:val="005263CF"/>
    <w:rsid w:val="00540327"/>
    <w:rsid w:val="0054055B"/>
    <w:rsid w:val="00541F85"/>
    <w:rsid w:val="00545AD4"/>
    <w:rsid w:val="005515E1"/>
    <w:rsid w:val="005544E2"/>
    <w:rsid w:val="00555108"/>
    <w:rsid w:val="00573EBE"/>
    <w:rsid w:val="0058028F"/>
    <w:rsid w:val="00583575"/>
    <w:rsid w:val="005923F9"/>
    <w:rsid w:val="005B5A8C"/>
    <w:rsid w:val="005C1ABD"/>
    <w:rsid w:val="005E3124"/>
    <w:rsid w:val="005E6686"/>
    <w:rsid w:val="005F7535"/>
    <w:rsid w:val="00621FE2"/>
    <w:rsid w:val="00650F5E"/>
    <w:rsid w:val="00694917"/>
    <w:rsid w:val="006B0518"/>
    <w:rsid w:val="006B1ED2"/>
    <w:rsid w:val="006B3E2B"/>
    <w:rsid w:val="006B67A6"/>
    <w:rsid w:val="006C39C6"/>
    <w:rsid w:val="006D71C4"/>
    <w:rsid w:val="006D7C30"/>
    <w:rsid w:val="006F3EB0"/>
    <w:rsid w:val="006F48BE"/>
    <w:rsid w:val="007106AC"/>
    <w:rsid w:val="0071493C"/>
    <w:rsid w:val="00734AB6"/>
    <w:rsid w:val="00750529"/>
    <w:rsid w:val="007608D1"/>
    <w:rsid w:val="007659F7"/>
    <w:rsid w:val="007700FE"/>
    <w:rsid w:val="007B467D"/>
    <w:rsid w:val="007B63C7"/>
    <w:rsid w:val="007C3982"/>
    <w:rsid w:val="007C712E"/>
    <w:rsid w:val="007E0BE0"/>
    <w:rsid w:val="007E78B1"/>
    <w:rsid w:val="007F3561"/>
    <w:rsid w:val="0080371B"/>
    <w:rsid w:val="008145C5"/>
    <w:rsid w:val="00822889"/>
    <w:rsid w:val="00823B61"/>
    <w:rsid w:val="00830569"/>
    <w:rsid w:val="00843FDD"/>
    <w:rsid w:val="00847F94"/>
    <w:rsid w:val="008513B8"/>
    <w:rsid w:val="00860D20"/>
    <w:rsid w:val="00873BFC"/>
    <w:rsid w:val="0089158C"/>
    <w:rsid w:val="00897696"/>
    <w:rsid w:val="008A00C1"/>
    <w:rsid w:val="008A0955"/>
    <w:rsid w:val="008B03DD"/>
    <w:rsid w:val="008B34D6"/>
    <w:rsid w:val="008C01BB"/>
    <w:rsid w:val="008D033C"/>
    <w:rsid w:val="0090333A"/>
    <w:rsid w:val="00906F86"/>
    <w:rsid w:val="009075CA"/>
    <w:rsid w:val="00907A59"/>
    <w:rsid w:val="00907F16"/>
    <w:rsid w:val="009111D6"/>
    <w:rsid w:val="00921004"/>
    <w:rsid w:val="00922DBD"/>
    <w:rsid w:val="0093054D"/>
    <w:rsid w:val="00962A8E"/>
    <w:rsid w:val="009642C0"/>
    <w:rsid w:val="0097046D"/>
    <w:rsid w:val="00985ED4"/>
    <w:rsid w:val="009A3574"/>
    <w:rsid w:val="009B254A"/>
    <w:rsid w:val="009B6FDB"/>
    <w:rsid w:val="009D168D"/>
    <w:rsid w:val="009D6682"/>
    <w:rsid w:val="009D74E0"/>
    <w:rsid w:val="00A00F86"/>
    <w:rsid w:val="00A037A7"/>
    <w:rsid w:val="00A06CDF"/>
    <w:rsid w:val="00A1558A"/>
    <w:rsid w:val="00A162D8"/>
    <w:rsid w:val="00A218E3"/>
    <w:rsid w:val="00A35D9A"/>
    <w:rsid w:val="00A83BEF"/>
    <w:rsid w:val="00AA42DF"/>
    <w:rsid w:val="00AA475E"/>
    <w:rsid w:val="00AD1A27"/>
    <w:rsid w:val="00AE001D"/>
    <w:rsid w:val="00AE293A"/>
    <w:rsid w:val="00AF10F1"/>
    <w:rsid w:val="00AF63E3"/>
    <w:rsid w:val="00B03677"/>
    <w:rsid w:val="00B072EE"/>
    <w:rsid w:val="00B11C68"/>
    <w:rsid w:val="00B16C69"/>
    <w:rsid w:val="00B20AC5"/>
    <w:rsid w:val="00B2148C"/>
    <w:rsid w:val="00B3276D"/>
    <w:rsid w:val="00B33A51"/>
    <w:rsid w:val="00B414DC"/>
    <w:rsid w:val="00B4438E"/>
    <w:rsid w:val="00B57863"/>
    <w:rsid w:val="00B62521"/>
    <w:rsid w:val="00B77F61"/>
    <w:rsid w:val="00B918C9"/>
    <w:rsid w:val="00B96A7F"/>
    <w:rsid w:val="00BA51A8"/>
    <w:rsid w:val="00BA7AB8"/>
    <w:rsid w:val="00BA7DF9"/>
    <w:rsid w:val="00BD58D8"/>
    <w:rsid w:val="00BE7ACA"/>
    <w:rsid w:val="00BF7943"/>
    <w:rsid w:val="00C04236"/>
    <w:rsid w:val="00C278D3"/>
    <w:rsid w:val="00C37166"/>
    <w:rsid w:val="00C42256"/>
    <w:rsid w:val="00C47288"/>
    <w:rsid w:val="00C51D00"/>
    <w:rsid w:val="00C77DBF"/>
    <w:rsid w:val="00C82539"/>
    <w:rsid w:val="00C83493"/>
    <w:rsid w:val="00C957F4"/>
    <w:rsid w:val="00C96F87"/>
    <w:rsid w:val="00CA1F53"/>
    <w:rsid w:val="00CA297F"/>
    <w:rsid w:val="00CC3B33"/>
    <w:rsid w:val="00CC4AFC"/>
    <w:rsid w:val="00D11F75"/>
    <w:rsid w:val="00D23830"/>
    <w:rsid w:val="00D573E4"/>
    <w:rsid w:val="00D7225E"/>
    <w:rsid w:val="00D80F5C"/>
    <w:rsid w:val="00D818A1"/>
    <w:rsid w:val="00D84441"/>
    <w:rsid w:val="00D92554"/>
    <w:rsid w:val="00D94151"/>
    <w:rsid w:val="00D970E4"/>
    <w:rsid w:val="00DA0A84"/>
    <w:rsid w:val="00DB2C1F"/>
    <w:rsid w:val="00DC2AFD"/>
    <w:rsid w:val="00DC34AA"/>
    <w:rsid w:val="00DC649D"/>
    <w:rsid w:val="00DD357A"/>
    <w:rsid w:val="00DE1EBB"/>
    <w:rsid w:val="00DE3410"/>
    <w:rsid w:val="00DF32A8"/>
    <w:rsid w:val="00DF62BE"/>
    <w:rsid w:val="00E16710"/>
    <w:rsid w:val="00E22D4F"/>
    <w:rsid w:val="00E51BDE"/>
    <w:rsid w:val="00E54A2C"/>
    <w:rsid w:val="00E55D54"/>
    <w:rsid w:val="00E720A3"/>
    <w:rsid w:val="00E72634"/>
    <w:rsid w:val="00E74A08"/>
    <w:rsid w:val="00E81AE6"/>
    <w:rsid w:val="00E91477"/>
    <w:rsid w:val="00EA16F2"/>
    <w:rsid w:val="00EB3C30"/>
    <w:rsid w:val="00EB5FD3"/>
    <w:rsid w:val="00EB79EB"/>
    <w:rsid w:val="00EC156F"/>
    <w:rsid w:val="00ED596A"/>
    <w:rsid w:val="00EE3245"/>
    <w:rsid w:val="00F017B0"/>
    <w:rsid w:val="00F02664"/>
    <w:rsid w:val="00F02D07"/>
    <w:rsid w:val="00F06321"/>
    <w:rsid w:val="00F0669C"/>
    <w:rsid w:val="00F214F6"/>
    <w:rsid w:val="00F260E7"/>
    <w:rsid w:val="00F32DC2"/>
    <w:rsid w:val="00F460E6"/>
    <w:rsid w:val="00F52BDC"/>
    <w:rsid w:val="00F5354D"/>
    <w:rsid w:val="00F60F70"/>
    <w:rsid w:val="00F704D1"/>
    <w:rsid w:val="00F71E04"/>
    <w:rsid w:val="00F837C9"/>
    <w:rsid w:val="00F85BDD"/>
    <w:rsid w:val="00F900BF"/>
    <w:rsid w:val="00F90337"/>
    <w:rsid w:val="00FC2C57"/>
    <w:rsid w:val="00FC4F1D"/>
    <w:rsid w:val="00FC785C"/>
    <w:rsid w:val="00FC7DC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AE526C-4DFB-4CE6-9C6A-0B3F4C7230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0</Pages>
  <Words>2338</Words>
  <Characters>1332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1</cp:revision>
  <cp:lastPrinted>2019-01-14T14:22:00Z</cp:lastPrinted>
  <dcterms:created xsi:type="dcterms:W3CDTF">2019-09-22T23:51:00Z</dcterms:created>
  <dcterms:modified xsi:type="dcterms:W3CDTF">2020-05-05T09:27:00Z</dcterms:modified>
</cp:coreProperties>
</file>